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a1c030810e119b65284875bd4c2b29129d747"/>
      <w:r>
        <w:rPr>
          <w:b/>
        </w:rPr>
        <w:t xml:space="preserve">ПРОТОКОЛ ЕЛЕКТРОННОГО АУКЦІОНУ № SUE001-UA-20221122-306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06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Єльн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В адміністративному відношенні ділянка Єльне розташована у Сарненському районі Рівненської області, за 7 км на захід від с. Єльне. 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84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16 89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Пром", ЄДРПОУ: 4366471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ЮА КОАЛТРЕЙДКОМПАНІ», ЄДРПОУ: 449079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ДРОП", ЄДРПОУ: 44491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3 18:13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53:32Z</dcterms:created>
  <dcterms:modified xsi:type="dcterms:W3CDTF">2024-05-05T09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